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D060D" w:rsidRPr="00391480" w:rsidRDefault="00BD060D" w:rsidP="00BD060D">
      <w:pPr>
        <w:widowControl/>
        <w:jc w:val="left"/>
        <w:rPr>
          <w:sz w:val="16"/>
        </w:rPr>
      </w:pPr>
      <w:r w:rsidRPr="00391480">
        <w:rPr>
          <w:rFonts w:hint="eastAsia"/>
          <w:sz w:val="16"/>
        </w:rPr>
        <w:t>研究計画様式　博士</w:t>
      </w:r>
      <w:r w:rsidR="00F63858" w:rsidRPr="00391480">
        <w:rPr>
          <w:rFonts w:hint="eastAsia"/>
          <w:sz w:val="16"/>
        </w:rPr>
        <w:t>後期</w:t>
      </w:r>
      <w:r w:rsidR="000F009B" w:rsidRPr="00391480">
        <w:rPr>
          <w:rFonts w:hint="eastAsia"/>
          <w:sz w:val="16"/>
        </w:rPr>
        <w:t>課程</w:t>
      </w:r>
    </w:p>
    <w:p w:rsidR="00BD060D" w:rsidRPr="00391480" w:rsidRDefault="00DA4731" w:rsidP="00BD060D">
      <w:pPr>
        <w:jc w:val="center"/>
        <w:rPr>
          <w:b/>
          <w:sz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5363210</wp:posOffset>
                </wp:positionH>
                <wp:positionV relativeFrom="paragraph">
                  <wp:posOffset>-40640</wp:posOffset>
                </wp:positionV>
                <wp:extent cx="756920" cy="600075"/>
                <wp:effectExtent l="0" t="0" r="0" b="0"/>
                <wp:wrapNone/>
                <wp:docPr id="4" name="グループ化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56920" cy="600075"/>
                          <a:chOff x="0" y="0"/>
                          <a:chExt cx="755650" cy="600075"/>
                        </a:xfrm>
                      </wpg:grpSpPr>
                      <wps:wsp>
                        <wps:cNvPr id="7" name="テキスト ボックス 7"/>
                        <wps:cNvSpPr txBox="1">
                          <a:spLocks/>
                        </wps:cNvSpPr>
                        <wps:spPr>
                          <a:xfrm>
                            <a:off x="0" y="0"/>
                            <a:ext cx="755650" cy="6000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80E1D" w:rsidRPr="002A4585" w:rsidRDefault="00680E1D" w:rsidP="00C07AA5">
                              <w:pPr>
                                <w:snapToGrid w:val="0"/>
                                <w:spacing w:line="640" w:lineRule="exact"/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rFonts w:hint="eastAsia"/>
                                  <w:sz w:val="32"/>
                                </w:rPr>
                                <w:t>博士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正方形/長方形 12"/>
                        <wps:cNvSpPr>
                          <a:spLocks/>
                        </wps:cNvSpPr>
                        <wps:spPr>
                          <a:xfrm>
                            <a:off x="72927" y="112197"/>
                            <a:ext cx="611505" cy="35941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グループ化 4" o:spid="_x0000_s1026" style="position:absolute;left:0;text-align:left;margin-left:422.3pt;margin-top:-3.2pt;width:59.6pt;height:47.25pt;z-index:251656192" coordsize="7556,60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7" o:spid="_x0000_s1027" type="#_x0000_t202" style="position:absolute;width:7556;height:600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" filled="f" stroked="f" strokeweight=".5pt">
                  <v:textbox>
                    <w:txbxContent>
                      <w:p w:rsidR="00680E1D" w:rsidRPr="002A4585" w:rsidRDefault="00680E1D" w:rsidP="00C07AA5">
                        <w:pPr>
                          <w:snapToGrid w:val="0"/>
                          <w:spacing w:line="640" w:lineRule="exact"/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rFonts w:hint="eastAsia"/>
                            <w:sz w:val="32"/>
                          </w:rPr>
                          <w:t>博士</w:t>
                        </w:r>
                      </w:p>
                    </w:txbxContent>
                  </v:textbox>
                </v:shape>
                <v:rect id="正方形/長方形 12" o:spid="_x0000_s1028" style="position:absolute;left:729;top:1121;width:6115;height:35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" filled="f" strokecolor="black [3213]" strokeweight="1pt">
                  <v:path arrowok="t"/>
                </v:rect>
              </v:group>
            </w:pict>
          </mc:Fallback>
        </mc:AlternateContent>
      </w:r>
      <w:r w:rsidR="00BD060D" w:rsidRPr="00391480">
        <w:rPr>
          <w:rFonts w:hint="eastAsia"/>
          <w:b/>
          <w:sz w:val="32"/>
        </w:rPr>
        <w:t>都　市　工　学　専　攻</w:t>
      </w:r>
    </w:p>
    <w:p w:rsidR="00BD060D" w:rsidRPr="00391480" w:rsidRDefault="00BD060D" w:rsidP="00BD060D">
      <w:pPr>
        <w:spacing w:line="400" w:lineRule="exact"/>
        <w:jc w:val="center"/>
        <w:rPr>
          <w:b/>
          <w:sz w:val="32"/>
        </w:rPr>
      </w:pPr>
      <w:r w:rsidRPr="00391480">
        <w:rPr>
          <w:rFonts w:hint="eastAsia"/>
          <w:b/>
          <w:sz w:val="32"/>
        </w:rPr>
        <w:t>研　究　計　画</w:t>
      </w:r>
    </w:p>
    <w:p w:rsidR="00BD060D" w:rsidRPr="00391480" w:rsidRDefault="00BD060D" w:rsidP="00BD060D">
      <w:pPr>
        <w:ind w:firstLineChars="100" w:firstLine="219"/>
        <w:rPr>
          <w:color w:val="00B050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679"/>
        <w:gridCol w:w="5968"/>
      </w:tblGrid>
      <w:tr w:rsidR="00BD060D" w:rsidRPr="00391480" w:rsidTr="00DE66C6">
        <w:trPr>
          <w:trHeight w:val="200"/>
          <w:jc w:val="center"/>
        </w:trPr>
        <w:tc>
          <w:tcPr>
            <w:tcW w:w="267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D060D" w:rsidRPr="00391480" w:rsidRDefault="00BD060D" w:rsidP="00B05F85">
            <w:pPr>
              <w:jc w:val="center"/>
              <w:rPr>
                <w:sz w:val="18"/>
              </w:rPr>
            </w:pPr>
            <w:r w:rsidRPr="00391480">
              <w:rPr>
                <w:rFonts w:hint="eastAsia"/>
                <w:sz w:val="18"/>
              </w:rPr>
              <w:t xml:space="preserve">ふ　　</w:t>
            </w:r>
            <w:proofErr w:type="gramStart"/>
            <w:r w:rsidRPr="00391480">
              <w:rPr>
                <w:rFonts w:hint="eastAsia"/>
                <w:sz w:val="18"/>
              </w:rPr>
              <w:t xml:space="preserve">り　</w:t>
            </w:r>
            <w:proofErr w:type="gramEnd"/>
            <w:r w:rsidRPr="00391480">
              <w:rPr>
                <w:rFonts w:hint="eastAsia"/>
                <w:sz w:val="18"/>
              </w:rPr>
              <w:t xml:space="preserve">　が　　な</w:t>
            </w:r>
          </w:p>
        </w:tc>
        <w:tc>
          <w:tcPr>
            <w:tcW w:w="59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BD060D" w:rsidRPr="00391480" w:rsidRDefault="00BD060D" w:rsidP="00B05F85">
            <w:pPr>
              <w:jc w:val="center"/>
            </w:pPr>
          </w:p>
        </w:tc>
      </w:tr>
      <w:tr w:rsidR="00BD060D" w:rsidRPr="00391480" w:rsidTr="00DE66C6">
        <w:trPr>
          <w:trHeight w:val="621"/>
          <w:jc w:val="center"/>
        </w:trPr>
        <w:tc>
          <w:tcPr>
            <w:tcW w:w="267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BD060D" w:rsidRPr="00391480" w:rsidRDefault="00BD060D" w:rsidP="00EC0079">
            <w:pPr>
              <w:spacing w:line="240" w:lineRule="exact"/>
              <w:jc w:val="center"/>
              <w:rPr>
                <w:b/>
              </w:rPr>
            </w:pPr>
            <w:r w:rsidRPr="00391480">
              <w:rPr>
                <w:rFonts w:hint="eastAsia"/>
              </w:rPr>
              <w:t>博士後期課程受験者氏名</w:t>
            </w:r>
          </w:p>
        </w:tc>
        <w:tc>
          <w:tcPr>
            <w:tcW w:w="59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BD060D" w:rsidRPr="00391480" w:rsidRDefault="00BD060D" w:rsidP="00B05F85">
            <w:pPr>
              <w:spacing w:line="240" w:lineRule="exact"/>
              <w:jc w:val="center"/>
            </w:pPr>
          </w:p>
        </w:tc>
      </w:tr>
      <w:tr w:rsidR="00BD060D" w:rsidRPr="00391480" w:rsidTr="00DE66C6">
        <w:trPr>
          <w:trHeight w:val="690"/>
          <w:jc w:val="center"/>
        </w:trPr>
        <w:tc>
          <w:tcPr>
            <w:tcW w:w="26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BD060D" w:rsidRPr="00B44482" w:rsidRDefault="00BD060D" w:rsidP="00956935">
            <w:pPr>
              <w:spacing w:line="240" w:lineRule="exact"/>
              <w:jc w:val="center"/>
              <w:rPr>
                <w:bCs/>
              </w:rPr>
            </w:pPr>
            <w:r w:rsidRPr="00391480">
              <w:rPr>
                <w:rFonts w:hint="eastAsia"/>
              </w:rPr>
              <w:t>専攻分野</w:t>
            </w:r>
          </w:p>
          <w:p w:rsidR="00B44482" w:rsidRPr="00B44482" w:rsidRDefault="00B44482" w:rsidP="00956935">
            <w:pPr>
              <w:spacing w:line="240" w:lineRule="exact"/>
              <w:jc w:val="center"/>
              <w:rPr>
                <w:rFonts w:hint="eastAsia"/>
                <w:b/>
              </w:rPr>
            </w:pPr>
            <w:r w:rsidRPr="00B44482">
              <w:rPr>
                <w:rFonts w:hint="eastAsia"/>
                <w:bCs/>
              </w:rPr>
              <w:t>(1</w:t>
            </w:r>
            <w:r w:rsidRPr="00B44482">
              <w:rPr>
                <w:rFonts w:hint="eastAsia"/>
                <w:bCs/>
              </w:rPr>
              <w:t>頁の第</w:t>
            </w:r>
            <w:r w:rsidRPr="00B44482">
              <w:rPr>
                <w:rFonts w:hint="eastAsia"/>
                <w:bCs/>
              </w:rPr>
              <w:t>2</w:t>
            </w:r>
            <w:r w:rsidRPr="00B44482">
              <w:rPr>
                <w:rFonts w:hint="eastAsia"/>
                <w:bCs/>
              </w:rPr>
              <w:t>項を参照</w:t>
            </w:r>
            <w:r w:rsidRPr="00B44482">
              <w:rPr>
                <w:rFonts w:hint="eastAsia"/>
                <w:bCs/>
              </w:rPr>
              <w:t>)</w:t>
            </w:r>
          </w:p>
        </w:tc>
        <w:tc>
          <w:tcPr>
            <w:tcW w:w="59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D060D" w:rsidRPr="00391480" w:rsidRDefault="00BD060D" w:rsidP="00EC0079">
            <w:pPr>
              <w:spacing w:line="240" w:lineRule="exact"/>
              <w:ind w:firstLineChars="200" w:firstLine="438"/>
              <w:rPr>
                <w:b/>
              </w:rPr>
            </w:pPr>
            <w:r w:rsidRPr="00391480">
              <w:rPr>
                <w:rFonts w:hint="eastAsia"/>
              </w:rPr>
              <w:t>☐　都市環境工学　　　　　　　　　　☐　都市計画</w:t>
            </w:r>
          </w:p>
        </w:tc>
      </w:tr>
      <w:tr w:rsidR="00BD060D" w:rsidRPr="00391480" w:rsidTr="00DE66C6">
        <w:trPr>
          <w:trHeight w:val="831"/>
          <w:jc w:val="center"/>
        </w:trPr>
        <w:tc>
          <w:tcPr>
            <w:tcW w:w="26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BD060D" w:rsidRDefault="00BD060D" w:rsidP="00956935">
            <w:pPr>
              <w:spacing w:line="240" w:lineRule="exact"/>
              <w:jc w:val="center"/>
            </w:pPr>
            <w:r w:rsidRPr="00391480">
              <w:rPr>
                <w:rFonts w:hint="eastAsia"/>
              </w:rPr>
              <w:t>入学希望時期</w:t>
            </w:r>
          </w:p>
          <w:p w:rsidR="00B44482" w:rsidRPr="00391480" w:rsidRDefault="00B44482" w:rsidP="00956935">
            <w:pPr>
              <w:spacing w:line="240" w:lineRule="exact"/>
              <w:jc w:val="center"/>
              <w:rPr>
                <w:rFonts w:hint="eastAsia"/>
                <w:b/>
              </w:rPr>
            </w:pPr>
            <w:r w:rsidRPr="00B44482">
              <w:rPr>
                <w:rFonts w:hint="eastAsia"/>
                <w:bCs/>
              </w:rPr>
              <w:t>(1</w:t>
            </w:r>
            <w:r w:rsidRPr="00B44482">
              <w:rPr>
                <w:rFonts w:hint="eastAsia"/>
                <w:bCs/>
              </w:rPr>
              <w:t>頁の第</w:t>
            </w:r>
            <w:r>
              <w:rPr>
                <w:rFonts w:hint="eastAsia"/>
                <w:bCs/>
              </w:rPr>
              <w:t>3</w:t>
            </w:r>
            <w:r w:rsidRPr="00B44482">
              <w:rPr>
                <w:rFonts w:hint="eastAsia"/>
                <w:bCs/>
              </w:rPr>
              <w:t>項を参照</w:t>
            </w:r>
            <w:r w:rsidRPr="00B44482">
              <w:rPr>
                <w:rFonts w:hint="eastAsia"/>
                <w:bCs/>
              </w:rPr>
              <w:t>)</w:t>
            </w:r>
          </w:p>
        </w:tc>
        <w:tc>
          <w:tcPr>
            <w:tcW w:w="59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D060D" w:rsidRPr="00391480" w:rsidRDefault="00BD060D" w:rsidP="00B05F85">
            <w:pPr>
              <w:spacing w:line="240" w:lineRule="exact"/>
              <w:jc w:val="center"/>
            </w:pPr>
            <w:r w:rsidRPr="00391480">
              <w:rPr>
                <w:rFonts w:hint="eastAsia"/>
              </w:rPr>
              <w:t xml:space="preserve">☐　</w:t>
            </w:r>
            <w:r w:rsidRPr="00391480">
              <w:t>2020</w:t>
            </w:r>
            <w:r w:rsidRPr="00391480">
              <w:rPr>
                <w:rFonts w:hint="eastAsia"/>
              </w:rPr>
              <w:t>年</w:t>
            </w:r>
            <w:r w:rsidRPr="00391480">
              <w:t>9</w:t>
            </w:r>
            <w:r w:rsidRPr="00391480">
              <w:rPr>
                <w:rFonts w:hint="eastAsia"/>
              </w:rPr>
              <w:t xml:space="preserve">月入学　　　　　　　☐　</w:t>
            </w:r>
            <w:r w:rsidRPr="00391480">
              <w:t>2021</w:t>
            </w:r>
            <w:r w:rsidRPr="00391480">
              <w:rPr>
                <w:rFonts w:hint="eastAsia"/>
              </w:rPr>
              <w:t>年</w:t>
            </w:r>
            <w:r w:rsidRPr="00391480">
              <w:t>4</w:t>
            </w:r>
            <w:r w:rsidRPr="00391480">
              <w:rPr>
                <w:rFonts w:hint="eastAsia"/>
              </w:rPr>
              <w:t>月入学</w:t>
            </w:r>
          </w:p>
          <w:p w:rsidR="00BD060D" w:rsidRPr="00391480" w:rsidRDefault="00BD060D" w:rsidP="00EC0079">
            <w:pPr>
              <w:spacing w:line="240" w:lineRule="exact"/>
              <w:jc w:val="center"/>
              <w:rPr>
                <w:b/>
              </w:rPr>
            </w:pPr>
            <w:r w:rsidRPr="00391480">
              <w:rPr>
                <w:sz w:val="16"/>
              </w:rPr>
              <w:t>(</w:t>
            </w:r>
            <w:r w:rsidRPr="00391480">
              <w:rPr>
                <w:rFonts w:hint="eastAsia"/>
                <w:sz w:val="16"/>
              </w:rPr>
              <w:t>入学願書に記入した内容と必ず一致させること</w:t>
            </w:r>
            <w:r w:rsidRPr="00391480">
              <w:rPr>
                <w:sz w:val="16"/>
              </w:rPr>
              <w:t>)</w:t>
            </w:r>
          </w:p>
        </w:tc>
      </w:tr>
      <w:tr w:rsidR="00BD060D" w:rsidRPr="00391480" w:rsidTr="00DE66C6">
        <w:trPr>
          <w:trHeight w:val="830"/>
          <w:jc w:val="center"/>
        </w:trPr>
        <w:tc>
          <w:tcPr>
            <w:tcW w:w="26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BD060D" w:rsidRPr="00391480" w:rsidRDefault="00BD060D" w:rsidP="00EC0079">
            <w:pPr>
              <w:spacing w:line="240" w:lineRule="exact"/>
              <w:jc w:val="center"/>
            </w:pPr>
            <w:r w:rsidRPr="00391480">
              <w:rPr>
                <w:rFonts w:hint="eastAsia"/>
              </w:rPr>
              <w:t>希望指導教員</w:t>
            </w:r>
            <w:r w:rsidRPr="00391480">
              <w:rPr>
                <w:sz w:val="16"/>
              </w:rPr>
              <w:t>(</w:t>
            </w:r>
            <w:r w:rsidRPr="00391480">
              <w:rPr>
                <w:rFonts w:hint="eastAsia"/>
                <w:sz w:val="16"/>
              </w:rPr>
              <w:t>複数可</w:t>
            </w:r>
            <w:r w:rsidRPr="00391480">
              <w:rPr>
                <w:sz w:val="16"/>
              </w:rPr>
              <w:t>)</w:t>
            </w:r>
          </w:p>
        </w:tc>
        <w:tc>
          <w:tcPr>
            <w:tcW w:w="5968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D060D" w:rsidRPr="00391480" w:rsidRDefault="00BD060D" w:rsidP="00B05F85">
            <w:pPr>
              <w:spacing w:line="240" w:lineRule="exact"/>
              <w:jc w:val="center"/>
            </w:pPr>
          </w:p>
        </w:tc>
      </w:tr>
    </w:tbl>
    <w:p w:rsidR="00BD060D" w:rsidRPr="00391480" w:rsidRDefault="00BD060D" w:rsidP="00BD060D">
      <w:pPr>
        <w:widowControl/>
        <w:jc w:val="left"/>
        <w:rPr>
          <w:sz w:val="22"/>
        </w:rPr>
      </w:pPr>
    </w:p>
    <w:p w:rsidR="00BD060D" w:rsidRPr="000F00F7" w:rsidRDefault="00BD060D" w:rsidP="00BD060D">
      <w:pPr>
        <w:widowControl/>
        <w:jc w:val="left"/>
        <w:rPr>
          <w:rFonts w:asciiTheme="majorEastAsia" w:eastAsiaTheme="majorEastAsia" w:hAnsiTheme="majorEastAsia"/>
          <w:b/>
          <w:bCs/>
          <w:sz w:val="24"/>
          <w:szCs w:val="32"/>
        </w:rPr>
      </w:pPr>
      <w:r w:rsidRPr="00391480">
        <w:rPr>
          <w:rFonts w:hAnsi="ＭＳ 明朝" w:hint="eastAsia"/>
        </w:rPr>
        <w:t>研究テーマ</w:t>
      </w:r>
      <w:r w:rsidRPr="00391480">
        <w:rPr>
          <w:rFonts w:asciiTheme="majorEastAsia" w:eastAsiaTheme="majorEastAsia" w:hAnsiTheme="majorEastAsia" w:hint="eastAsia"/>
          <w:b/>
          <w:bCs/>
          <w:sz w:val="24"/>
          <w:szCs w:val="32"/>
        </w:rPr>
        <w:t xml:space="preserve">　「</w:t>
      </w:r>
      <w:r w:rsidR="00E97572" w:rsidRPr="00391480">
        <w:rPr>
          <w:rFonts w:asciiTheme="majorEastAsia" w:eastAsiaTheme="majorEastAsia" w:hAnsiTheme="majorEastAsia" w:hint="eastAsia"/>
          <w:b/>
          <w:bCs/>
          <w:sz w:val="24"/>
          <w:szCs w:val="32"/>
        </w:rPr>
        <w:t xml:space="preserve">　　　　　　　　　　　　　　　　　　　　　　</w:t>
      </w:r>
      <w:r w:rsidRPr="00391480">
        <w:rPr>
          <w:rFonts w:asciiTheme="majorEastAsia" w:eastAsiaTheme="majorEastAsia" w:hAnsiTheme="majorEastAsia" w:hint="eastAsia"/>
          <w:b/>
          <w:bCs/>
          <w:sz w:val="24"/>
          <w:szCs w:val="32"/>
        </w:rPr>
        <w:t xml:space="preserve">　　　」</w:t>
      </w:r>
    </w:p>
    <w:p w:rsidR="00EE7E66" w:rsidRDefault="00EE7E66" w:rsidP="00EE7E66">
      <w:pPr>
        <w:widowControl/>
        <w:snapToGrid w:val="0"/>
        <w:spacing w:line="340" w:lineRule="exact"/>
        <w:jc w:val="left"/>
        <w:rPr>
          <w:rFonts w:hAnsi="ＭＳ 明朝"/>
        </w:rPr>
      </w:pPr>
    </w:p>
    <w:p w:rsidR="00EE7E66" w:rsidRPr="005F39CA" w:rsidRDefault="00EE7E66" w:rsidP="00EE7E66">
      <w:pPr>
        <w:widowControl/>
        <w:snapToGrid w:val="0"/>
        <w:spacing w:line="340" w:lineRule="exact"/>
        <w:jc w:val="left"/>
        <w:rPr>
          <w:rFonts w:hAnsi="ＭＳ 明朝"/>
        </w:rPr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Default="00EE7E66" w:rsidP="00EE7E66">
      <w:pPr>
        <w:snapToGrid w:val="0"/>
        <w:spacing w:line="340" w:lineRule="exact"/>
      </w:pPr>
    </w:p>
    <w:p w:rsidR="00EE7E66" w:rsidRPr="00730A11" w:rsidRDefault="00EE7E66" w:rsidP="00EE7E66">
      <w:pPr>
        <w:snapToGrid w:val="0"/>
        <w:spacing w:line="340" w:lineRule="exact"/>
      </w:pPr>
    </w:p>
    <w:p w:rsidR="00EE7E66" w:rsidRPr="003E0BFC" w:rsidRDefault="00EE7E66" w:rsidP="00EE7E66">
      <w:pPr>
        <w:widowControl/>
        <w:snapToGrid w:val="0"/>
        <w:spacing w:line="340" w:lineRule="exact"/>
        <w:jc w:val="left"/>
        <w:rPr>
          <w:sz w:val="22"/>
        </w:rPr>
      </w:pPr>
    </w:p>
    <w:p w:rsidR="00DF7A5F" w:rsidRPr="00730A11" w:rsidRDefault="00DF7A5F" w:rsidP="00EE7E66">
      <w:pPr>
        <w:widowControl/>
        <w:jc w:val="left"/>
      </w:pPr>
    </w:p>
    <w:sectPr w:rsidR="00DF7A5F" w:rsidRPr="00730A11" w:rsidSect="00970759">
      <w:footerReference w:type="even" r:id="rId8"/>
      <w:footerReference w:type="default" r:id="rId9"/>
      <w:type w:val="continuous"/>
      <w:pgSz w:w="11906" w:h="16838" w:code="9"/>
      <w:pgMar w:top="1134" w:right="1134" w:bottom="1134" w:left="1134" w:header="851" w:footer="992" w:gutter="0"/>
      <w:cols w:space="425"/>
      <w:docGrid w:type="linesAndChars" w:linePitch="404" w:charSpace="39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036F3" w:rsidRDefault="00C036F3">
      <w:r>
        <w:separator/>
      </w:r>
    </w:p>
  </w:endnote>
  <w:endnote w:type="continuationSeparator" w:id="0">
    <w:p w:rsidR="00C036F3" w:rsidRDefault="00C03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?等幅">
    <w:altName w:val="ＭＳ 明朝"/>
    <w:panose1 w:val="020B0604020202020204"/>
    <w:charset w:val="80"/>
    <w:family w:val="auto"/>
    <w:notTrueType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80E1D" w:rsidRPr="00755559" w:rsidRDefault="00680E1D" w:rsidP="00755559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80E1D" w:rsidRDefault="00680E1D" w:rsidP="00AB1A2C">
    <w:pPr>
      <w:pStyle w:val="a8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036F3" w:rsidRDefault="00C036F3">
      <w:r>
        <w:separator/>
      </w:r>
    </w:p>
  </w:footnote>
  <w:footnote w:type="continuationSeparator" w:id="0">
    <w:p w:rsidR="00C036F3" w:rsidRDefault="00C03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838AFF0"/>
    <w:lvl w:ilvl="0">
      <w:start w:val="1"/>
      <w:numFmt w:val="bullet"/>
      <w:pStyle w:val="81"/>
      <w:lvlText w:val=""/>
      <w:lvlJc w:val="left"/>
      <w:pPr>
        <w:tabs>
          <w:tab w:val="num" w:pos="0"/>
        </w:tabs>
      </w:pPr>
      <w:rPr>
        <w:rFonts w:ascii="Wingdings" w:hAnsi="Wingdings" w:hint="default"/>
      </w:rPr>
    </w:lvl>
    <w:lvl w:ilvl="1">
      <w:start w:val="1"/>
      <w:numFmt w:val="bullet"/>
      <w:pStyle w:val="91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1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2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3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842092"/>
    <w:multiLevelType w:val="hybridMultilevel"/>
    <w:tmpl w:val="6BAAB3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F462848"/>
    <w:multiLevelType w:val="hybridMultilevel"/>
    <w:tmpl w:val="301C1EFA"/>
    <w:lvl w:ilvl="0" w:tplc="555896D4">
      <w:numFmt w:val="bullet"/>
      <w:lvlText w:val="・"/>
      <w:lvlJc w:val="left"/>
      <w:pPr>
        <w:ind w:left="430" w:hanging="430"/>
      </w:pPr>
      <w:rPr>
        <w:rFonts w:ascii="ＭＳ 明朝" w:eastAsia="ＭＳ 明朝" w:hAnsi="ＭＳ 明朝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3" w15:restartNumberingAfterBreak="0">
    <w:nsid w:val="17E72C07"/>
    <w:multiLevelType w:val="hybridMultilevel"/>
    <w:tmpl w:val="B3868ACA"/>
    <w:lvl w:ilvl="0" w:tplc="8F309348">
      <w:start w:val="1"/>
      <w:numFmt w:val="irohaFullWidth"/>
      <w:lvlText w:val="(%1)"/>
      <w:lvlJc w:val="left"/>
      <w:pPr>
        <w:ind w:left="430" w:hanging="430"/>
      </w:pPr>
      <w:rPr>
        <w:rFonts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4" w15:restartNumberingAfterBreak="0">
    <w:nsid w:val="1BA2481E"/>
    <w:multiLevelType w:val="hybridMultilevel"/>
    <w:tmpl w:val="C02C01C4"/>
    <w:lvl w:ilvl="0" w:tplc="43EC238A">
      <w:start w:val="1"/>
      <w:numFmt w:val="decimalFullWidth"/>
      <w:lvlText w:val="%1．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5" w15:restartNumberingAfterBreak="0">
    <w:nsid w:val="25596F79"/>
    <w:multiLevelType w:val="hybridMultilevel"/>
    <w:tmpl w:val="B412C76A"/>
    <w:lvl w:ilvl="0" w:tplc="555896D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9036670"/>
    <w:multiLevelType w:val="hybridMultilevel"/>
    <w:tmpl w:val="DF94AFA4"/>
    <w:lvl w:ilvl="0" w:tplc="8D080F9A">
      <w:start w:val="1"/>
      <w:numFmt w:val="decimalEnclosedCircle"/>
      <w:lvlText w:val="%1"/>
      <w:lvlJc w:val="left"/>
      <w:pPr>
        <w:ind w:left="360" w:hanging="360"/>
      </w:pPr>
      <w:rPr>
        <w:rFonts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7" w15:restartNumberingAfterBreak="0">
    <w:nsid w:val="50093C60"/>
    <w:multiLevelType w:val="hybridMultilevel"/>
    <w:tmpl w:val="BC861684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8" w15:restartNumberingAfterBreak="0">
    <w:nsid w:val="57187C71"/>
    <w:multiLevelType w:val="hybridMultilevel"/>
    <w:tmpl w:val="9992F446"/>
    <w:lvl w:ilvl="0" w:tplc="555896D4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F046C39"/>
    <w:multiLevelType w:val="hybridMultilevel"/>
    <w:tmpl w:val="4152699A"/>
    <w:lvl w:ilvl="0" w:tplc="555896D4">
      <w:numFmt w:val="bullet"/>
      <w:lvlText w:val="・"/>
      <w:lvlJc w:val="left"/>
      <w:pPr>
        <w:ind w:left="66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0" w15:restartNumberingAfterBreak="0">
    <w:nsid w:val="63EE6565"/>
    <w:multiLevelType w:val="hybridMultilevel"/>
    <w:tmpl w:val="E47C2C12"/>
    <w:lvl w:ilvl="0" w:tplc="555896D4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8B5E354A">
      <w:numFmt w:val="bullet"/>
      <w:lvlText w:val="-"/>
      <w:lvlJc w:val="left"/>
      <w:pPr>
        <w:ind w:left="840" w:hanging="420"/>
      </w:pPr>
      <w:rPr>
        <w:rFonts w:ascii="Calibri" w:eastAsiaTheme="minorEastAsia" w:hAnsi="Calibri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16B6C7E"/>
    <w:multiLevelType w:val="hybridMultilevel"/>
    <w:tmpl w:val="D722AE9E"/>
    <w:lvl w:ilvl="0" w:tplc="555896D4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D545054"/>
    <w:multiLevelType w:val="hybridMultilevel"/>
    <w:tmpl w:val="C02C01C4"/>
    <w:lvl w:ilvl="0" w:tplc="43EC238A">
      <w:start w:val="1"/>
      <w:numFmt w:val="decimalFullWidth"/>
      <w:lvlText w:val="%1．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num w:numId="1">
    <w:abstractNumId w:val="5"/>
  </w:num>
  <w:num w:numId="2">
    <w:abstractNumId w:val="11"/>
  </w:num>
  <w:num w:numId="3">
    <w:abstractNumId w:val="1"/>
  </w:num>
  <w:num w:numId="4">
    <w:abstractNumId w:val="9"/>
  </w:num>
  <w:num w:numId="5">
    <w:abstractNumId w:val="7"/>
  </w:num>
  <w:num w:numId="6">
    <w:abstractNumId w:val="0"/>
  </w:num>
  <w:num w:numId="7">
    <w:abstractNumId w:val="6"/>
  </w:num>
  <w:num w:numId="8">
    <w:abstractNumId w:val="3"/>
  </w:num>
  <w:num w:numId="9">
    <w:abstractNumId w:val="2"/>
  </w:num>
  <w:num w:numId="10">
    <w:abstractNumId w:val="10"/>
  </w:num>
  <w:num w:numId="11">
    <w:abstractNumId w:val="8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8"/>
  <w:removePersonalInformation/>
  <w:removeDateAndTime/>
  <w:bordersDoNotSurroundHeader/>
  <w:bordersDoNotSurroundFooter/>
  <w:proofState w:spelling="clean" w:grammar="clean"/>
  <w:doNotTrackMoves/>
  <w:defaultTabStop w:val="300"/>
  <w:drawingGridHorizontalSpacing w:val="100"/>
  <w:drawingGridVerticalSpacing w:val="369"/>
  <w:displayHorizontalDrawingGridEvery w:val="0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NDSxtDAxNTc0N7JQ0lEKTi0uzszPAykwrAUAsqSENiwAAAA="/>
  </w:docVars>
  <w:rsids>
    <w:rsidRoot w:val="008D48AC"/>
    <w:rsid w:val="00003CA4"/>
    <w:rsid w:val="00007AD9"/>
    <w:rsid w:val="00007E2F"/>
    <w:rsid w:val="000116F0"/>
    <w:rsid w:val="000127B8"/>
    <w:rsid w:val="00013BF1"/>
    <w:rsid w:val="00014D74"/>
    <w:rsid w:val="00014FE7"/>
    <w:rsid w:val="00021E9D"/>
    <w:rsid w:val="00024C9D"/>
    <w:rsid w:val="0002501F"/>
    <w:rsid w:val="00034D9E"/>
    <w:rsid w:val="00043546"/>
    <w:rsid w:val="00045591"/>
    <w:rsid w:val="000464ED"/>
    <w:rsid w:val="000539C3"/>
    <w:rsid w:val="0007220D"/>
    <w:rsid w:val="00080D38"/>
    <w:rsid w:val="00081E25"/>
    <w:rsid w:val="00081EA1"/>
    <w:rsid w:val="00094710"/>
    <w:rsid w:val="000A59BE"/>
    <w:rsid w:val="000B522F"/>
    <w:rsid w:val="000C3A0C"/>
    <w:rsid w:val="000C3C40"/>
    <w:rsid w:val="000C7C8A"/>
    <w:rsid w:val="000D1C36"/>
    <w:rsid w:val="000D2602"/>
    <w:rsid w:val="000D5BA8"/>
    <w:rsid w:val="000E030A"/>
    <w:rsid w:val="000E0731"/>
    <w:rsid w:val="000E1E61"/>
    <w:rsid w:val="000E4F9B"/>
    <w:rsid w:val="000E70CC"/>
    <w:rsid w:val="000F009B"/>
    <w:rsid w:val="000F00F7"/>
    <w:rsid w:val="000F614D"/>
    <w:rsid w:val="000F67D6"/>
    <w:rsid w:val="000F7008"/>
    <w:rsid w:val="000F7284"/>
    <w:rsid w:val="001045E7"/>
    <w:rsid w:val="001155C1"/>
    <w:rsid w:val="0012191B"/>
    <w:rsid w:val="001306CB"/>
    <w:rsid w:val="00134EE9"/>
    <w:rsid w:val="00141365"/>
    <w:rsid w:val="00147072"/>
    <w:rsid w:val="0015121C"/>
    <w:rsid w:val="00162D71"/>
    <w:rsid w:val="001712DC"/>
    <w:rsid w:val="001745C7"/>
    <w:rsid w:val="0018007C"/>
    <w:rsid w:val="00181CED"/>
    <w:rsid w:val="00181F97"/>
    <w:rsid w:val="0018335F"/>
    <w:rsid w:val="00185F66"/>
    <w:rsid w:val="001B22A3"/>
    <w:rsid w:val="001C59C1"/>
    <w:rsid w:val="001C6E21"/>
    <w:rsid w:val="001E424C"/>
    <w:rsid w:val="001F1F19"/>
    <w:rsid w:val="001F2F4A"/>
    <w:rsid w:val="001F33A8"/>
    <w:rsid w:val="001F628B"/>
    <w:rsid w:val="00213CCB"/>
    <w:rsid w:val="00221BC1"/>
    <w:rsid w:val="00231D25"/>
    <w:rsid w:val="00232F75"/>
    <w:rsid w:val="00235081"/>
    <w:rsid w:val="00244543"/>
    <w:rsid w:val="00255165"/>
    <w:rsid w:val="0025653F"/>
    <w:rsid w:val="00257038"/>
    <w:rsid w:val="00261455"/>
    <w:rsid w:val="002632FC"/>
    <w:rsid w:val="00267A1E"/>
    <w:rsid w:val="00281ED9"/>
    <w:rsid w:val="0028737D"/>
    <w:rsid w:val="00292C39"/>
    <w:rsid w:val="002A4585"/>
    <w:rsid w:val="002C052E"/>
    <w:rsid w:val="002C4527"/>
    <w:rsid w:val="002D655B"/>
    <w:rsid w:val="002E3BAB"/>
    <w:rsid w:val="002E4687"/>
    <w:rsid w:val="002F3F94"/>
    <w:rsid w:val="002F44E1"/>
    <w:rsid w:val="002F68F0"/>
    <w:rsid w:val="002F74E5"/>
    <w:rsid w:val="00302B0E"/>
    <w:rsid w:val="0030323D"/>
    <w:rsid w:val="00304A8B"/>
    <w:rsid w:val="00304B61"/>
    <w:rsid w:val="003051E8"/>
    <w:rsid w:val="00305566"/>
    <w:rsid w:val="003111C9"/>
    <w:rsid w:val="00312954"/>
    <w:rsid w:val="00317FD5"/>
    <w:rsid w:val="0032568A"/>
    <w:rsid w:val="00326794"/>
    <w:rsid w:val="00331B3F"/>
    <w:rsid w:val="003345EA"/>
    <w:rsid w:val="00335499"/>
    <w:rsid w:val="003406C8"/>
    <w:rsid w:val="003447B5"/>
    <w:rsid w:val="00347E9E"/>
    <w:rsid w:val="003516E0"/>
    <w:rsid w:val="003619DE"/>
    <w:rsid w:val="0036237A"/>
    <w:rsid w:val="00363630"/>
    <w:rsid w:val="003646DB"/>
    <w:rsid w:val="00372ACD"/>
    <w:rsid w:val="00374A88"/>
    <w:rsid w:val="00376CA2"/>
    <w:rsid w:val="00380723"/>
    <w:rsid w:val="00381B4F"/>
    <w:rsid w:val="003862EF"/>
    <w:rsid w:val="0038689E"/>
    <w:rsid w:val="00391480"/>
    <w:rsid w:val="00392D39"/>
    <w:rsid w:val="00395FF1"/>
    <w:rsid w:val="003A744A"/>
    <w:rsid w:val="003A77DF"/>
    <w:rsid w:val="003B486C"/>
    <w:rsid w:val="003B62C3"/>
    <w:rsid w:val="003B71B0"/>
    <w:rsid w:val="003C5255"/>
    <w:rsid w:val="003C7D95"/>
    <w:rsid w:val="003E2120"/>
    <w:rsid w:val="003E2179"/>
    <w:rsid w:val="003F0B60"/>
    <w:rsid w:val="003F2AF4"/>
    <w:rsid w:val="003F2C67"/>
    <w:rsid w:val="00405032"/>
    <w:rsid w:val="00413A68"/>
    <w:rsid w:val="00415257"/>
    <w:rsid w:val="004162ED"/>
    <w:rsid w:val="00420842"/>
    <w:rsid w:val="00422288"/>
    <w:rsid w:val="00426B26"/>
    <w:rsid w:val="00427C1E"/>
    <w:rsid w:val="00427D28"/>
    <w:rsid w:val="00432375"/>
    <w:rsid w:val="004350C7"/>
    <w:rsid w:val="004513D3"/>
    <w:rsid w:val="00454CDC"/>
    <w:rsid w:val="004611A0"/>
    <w:rsid w:val="00463254"/>
    <w:rsid w:val="00464023"/>
    <w:rsid w:val="0047476E"/>
    <w:rsid w:val="004757FB"/>
    <w:rsid w:val="00493A0E"/>
    <w:rsid w:val="00497203"/>
    <w:rsid w:val="004A2ACF"/>
    <w:rsid w:val="004A68BB"/>
    <w:rsid w:val="004B2286"/>
    <w:rsid w:val="004B4232"/>
    <w:rsid w:val="004B5A56"/>
    <w:rsid w:val="004C1C0D"/>
    <w:rsid w:val="004C229E"/>
    <w:rsid w:val="004C2384"/>
    <w:rsid w:val="004C3806"/>
    <w:rsid w:val="004D3994"/>
    <w:rsid w:val="004D44A0"/>
    <w:rsid w:val="004E1F75"/>
    <w:rsid w:val="004F4174"/>
    <w:rsid w:val="004F4415"/>
    <w:rsid w:val="00502ECA"/>
    <w:rsid w:val="00504D94"/>
    <w:rsid w:val="00506509"/>
    <w:rsid w:val="00521174"/>
    <w:rsid w:val="0052350A"/>
    <w:rsid w:val="00523DE7"/>
    <w:rsid w:val="00525141"/>
    <w:rsid w:val="00545E2C"/>
    <w:rsid w:val="005535DE"/>
    <w:rsid w:val="00565D49"/>
    <w:rsid w:val="00567866"/>
    <w:rsid w:val="005724D2"/>
    <w:rsid w:val="00574401"/>
    <w:rsid w:val="005768CD"/>
    <w:rsid w:val="005830AE"/>
    <w:rsid w:val="00586D0D"/>
    <w:rsid w:val="00591DBB"/>
    <w:rsid w:val="005929C9"/>
    <w:rsid w:val="005942A1"/>
    <w:rsid w:val="005976E4"/>
    <w:rsid w:val="005A2032"/>
    <w:rsid w:val="005A3335"/>
    <w:rsid w:val="005A5EBE"/>
    <w:rsid w:val="005B3918"/>
    <w:rsid w:val="005B6C71"/>
    <w:rsid w:val="005C1632"/>
    <w:rsid w:val="005C47BF"/>
    <w:rsid w:val="005D1D20"/>
    <w:rsid w:val="005D70EE"/>
    <w:rsid w:val="005E5733"/>
    <w:rsid w:val="005F2002"/>
    <w:rsid w:val="005F39CA"/>
    <w:rsid w:val="005F7BB0"/>
    <w:rsid w:val="00604A62"/>
    <w:rsid w:val="00606614"/>
    <w:rsid w:val="00610299"/>
    <w:rsid w:val="0061657F"/>
    <w:rsid w:val="00617D9A"/>
    <w:rsid w:val="006206B9"/>
    <w:rsid w:val="00620B51"/>
    <w:rsid w:val="0062370B"/>
    <w:rsid w:val="006266F9"/>
    <w:rsid w:val="00630062"/>
    <w:rsid w:val="00630245"/>
    <w:rsid w:val="0064588C"/>
    <w:rsid w:val="00652606"/>
    <w:rsid w:val="0065333A"/>
    <w:rsid w:val="0065780A"/>
    <w:rsid w:val="00660BA8"/>
    <w:rsid w:val="00662E6A"/>
    <w:rsid w:val="00662EA0"/>
    <w:rsid w:val="0066351F"/>
    <w:rsid w:val="00663EC8"/>
    <w:rsid w:val="006736AA"/>
    <w:rsid w:val="0067445C"/>
    <w:rsid w:val="00677E84"/>
    <w:rsid w:val="00680E1D"/>
    <w:rsid w:val="00686062"/>
    <w:rsid w:val="006870CB"/>
    <w:rsid w:val="00690D2D"/>
    <w:rsid w:val="00690ED4"/>
    <w:rsid w:val="006A16A8"/>
    <w:rsid w:val="006A46CC"/>
    <w:rsid w:val="006A7C01"/>
    <w:rsid w:val="006B2F2B"/>
    <w:rsid w:val="006B3EA9"/>
    <w:rsid w:val="006B63FD"/>
    <w:rsid w:val="006B6B46"/>
    <w:rsid w:val="006C2EF4"/>
    <w:rsid w:val="006E0896"/>
    <w:rsid w:val="006E1139"/>
    <w:rsid w:val="006E1155"/>
    <w:rsid w:val="006F1D5F"/>
    <w:rsid w:val="006F79A2"/>
    <w:rsid w:val="007005FB"/>
    <w:rsid w:val="00705052"/>
    <w:rsid w:val="0070532E"/>
    <w:rsid w:val="007054B3"/>
    <w:rsid w:val="00710BB6"/>
    <w:rsid w:val="00712EF2"/>
    <w:rsid w:val="00723D60"/>
    <w:rsid w:val="007263AB"/>
    <w:rsid w:val="00730A11"/>
    <w:rsid w:val="00734097"/>
    <w:rsid w:val="0074124D"/>
    <w:rsid w:val="00741D7E"/>
    <w:rsid w:val="00745865"/>
    <w:rsid w:val="007473DD"/>
    <w:rsid w:val="00752812"/>
    <w:rsid w:val="007548BE"/>
    <w:rsid w:val="00755559"/>
    <w:rsid w:val="007611B4"/>
    <w:rsid w:val="007649B4"/>
    <w:rsid w:val="00785ECC"/>
    <w:rsid w:val="007869C3"/>
    <w:rsid w:val="00792273"/>
    <w:rsid w:val="007951AD"/>
    <w:rsid w:val="007A28BA"/>
    <w:rsid w:val="007A6F40"/>
    <w:rsid w:val="007A7276"/>
    <w:rsid w:val="007C0D22"/>
    <w:rsid w:val="007C36CF"/>
    <w:rsid w:val="007C4620"/>
    <w:rsid w:val="007D7329"/>
    <w:rsid w:val="007F4747"/>
    <w:rsid w:val="007F6DEF"/>
    <w:rsid w:val="00800D5B"/>
    <w:rsid w:val="00802AD4"/>
    <w:rsid w:val="00803B8E"/>
    <w:rsid w:val="00805772"/>
    <w:rsid w:val="008063E9"/>
    <w:rsid w:val="008122D4"/>
    <w:rsid w:val="00814D75"/>
    <w:rsid w:val="00815AB4"/>
    <w:rsid w:val="008177AE"/>
    <w:rsid w:val="00821211"/>
    <w:rsid w:val="00821592"/>
    <w:rsid w:val="00823627"/>
    <w:rsid w:val="00826F36"/>
    <w:rsid w:val="008351D0"/>
    <w:rsid w:val="00835576"/>
    <w:rsid w:val="00835984"/>
    <w:rsid w:val="00841050"/>
    <w:rsid w:val="0084145E"/>
    <w:rsid w:val="008417AA"/>
    <w:rsid w:val="0084418F"/>
    <w:rsid w:val="00844301"/>
    <w:rsid w:val="008502FD"/>
    <w:rsid w:val="00850D3D"/>
    <w:rsid w:val="0086270C"/>
    <w:rsid w:val="008678ED"/>
    <w:rsid w:val="00870FEB"/>
    <w:rsid w:val="00871F12"/>
    <w:rsid w:val="0087558D"/>
    <w:rsid w:val="00875FAF"/>
    <w:rsid w:val="008771CB"/>
    <w:rsid w:val="00884C63"/>
    <w:rsid w:val="008955AE"/>
    <w:rsid w:val="008970FC"/>
    <w:rsid w:val="008A6181"/>
    <w:rsid w:val="008B04B3"/>
    <w:rsid w:val="008B1CF5"/>
    <w:rsid w:val="008B5619"/>
    <w:rsid w:val="008C68B6"/>
    <w:rsid w:val="008D0798"/>
    <w:rsid w:val="008D2D63"/>
    <w:rsid w:val="008D48AC"/>
    <w:rsid w:val="008E1A9B"/>
    <w:rsid w:val="008E21FF"/>
    <w:rsid w:val="008E26DC"/>
    <w:rsid w:val="008E33F8"/>
    <w:rsid w:val="008E6859"/>
    <w:rsid w:val="008F5066"/>
    <w:rsid w:val="008F6A10"/>
    <w:rsid w:val="00913DFD"/>
    <w:rsid w:val="009152CC"/>
    <w:rsid w:val="009257AF"/>
    <w:rsid w:val="009318BA"/>
    <w:rsid w:val="009324A9"/>
    <w:rsid w:val="00932C37"/>
    <w:rsid w:val="0093402E"/>
    <w:rsid w:val="00942335"/>
    <w:rsid w:val="00944EB3"/>
    <w:rsid w:val="009454AB"/>
    <w:rsid w:val="0095271F"/>
    <w:rsid w:val="00956935"/>
    <w:rsid w:val="0096272A"/>
    <w:rsid w:val="00963EC6"/>
    <w:rsid w:val="009641DC"/>
    <w:rsid w:val="009651CF"/>
    <w:rsid w:val="00970759"/>
    <w:rsid w:val="0097311A"/>
    <w:rsid w:val="00977959"/>
    <w:rsid w:val="0098540E"/>
    <w:rsid w:val="009964FE"/>
    <w:rsid w:val="009A1440"/>
    <w:rsid w:val="009A237E"/>
    <w:rsid w:val="009A5AB1"/>
    <w:rsid w:val="009B446A"/>
    <w:rsid w:val="009C6B45"/>
    <w:rsid w:val="009D571C"/>
    <w:rsid w:val="009F59F0"/>
    <w:rsid w:val="009F5D9A"/>
    <w:rsid w:val="00A00B1E"/>
    <w:rsid w:val="00A02889"/>
    <w:rsid w:val="00A10B2F"/>
    <w:rsid w:val="00A23BB2"/>
    <w:rsid w:val="00A31F27"/>
    <w:rsid w:val="00A3417C"/>
    <w:rsid w:val="00A4335A"/>
    <w:rsid w:val="00A456C9"/>
    <w:rsid w:val="00A57F00"/>
    <w:rsid w:val="00A63AD0"/>
    <w:rsid w:val="00A719A3"/>
    <w:rsid w:val="00A757A3"/>
    <w:rsid w:val="00A84E1E"/>
    <w:rsid w:val="00A90F0D"/>
    <w:rsid w:val="00A92BA9"/>
    <w:rsid w:val="00A9518B"/>
    <w:rsid w:val="00A95F82"/>
    <w:rsid w:val="00AA5231"/>
    <w:rsid w:val="00AA5900"/>
    <w:rsid w:val="00AA631B"/>
    <w:rsid w:val="00AB0AE8"/>
    <w:rsid w:val="00AB1A2C"/>
    <w:rsid w:val="00AB4C35"/>
    <w:rsid w:val="00AB4C48"/>
    <w:rsid w:val="00AB77D6"/>
    <w:rsid w:val="00AB7B31"/>
    <w:rsid w:val="00AC501B"/>
    <w:rsid w:val="00AC7E30"/>
    <w:rsid w:val="00AD00A1"/>
    <w:rsid w:val="00AD5048"/>
    <w:rsid w:val="00AD76CA"/>
    <w:rsid w:val="00AE002B"/>
    <w:rsid w:val="00AE281D"/>
    <w:rsid w:val="00AE469F"/>
    <w:rsid w:val="00AE5288"/>
    <w:rsid w:val="00AF235B"/>
    <w:rsid w:val="00AF6D28"/>
    <w:rsid w:val="00AF7DEC"/>
    <w:rsid w:val="00B02137"/>
    <w:rsid w:val="00B05F85"/>
    <w:rsid w:val="00B23410"/>
    <w:rsid w:val="00B25431"/>
    <w:rsid w:val="00B26C7A"/>
    <w:rsid w:val="00B33E61"/>
    <w:rsid w:val="00B35D60"/>
    <w:rsid w:val="00B435B1"/>
    <w:rsid w:val="00B44482"/>
    <w:rsid w:val="00B47BF5"/>
    <w:rsid w:val="00B56C2A"/>
    <w:rsid w:val="00B60498"/>
    <w:rsid w:val="00B736BC"/>
    <w:rsid w:val="00B80B7C"/>
    <w:rsid w:val="00B86A30"/>
    <w:rsid w:val="00B90834"/>
    <w:rsid w:val="00B9104A"/>
    <w:rsid w:val="00B95CDC"/>
    <w:rsid w:val="00B961A6"/>
    <w:rsid w:val="00BA2B56"/>
    <w:rsid w:val="00BA346A"/>
    <w:rsid w:val="00BA4DAB"/>
    <w:rsid w:val="00BA5859"/>
    <w:rsid w:val="00BA7BE3"/>
    <w:rsid w:val="00BB3498"/>
    <w:rsid w:val="00BB6F82"/>
    <w:rsid w:val="00BC09BC"/>
    <w:rsid w:val="00BC55D8"/>
    <w:rsid w:val="00BC5660"/>
    <w:rsid w:val="00BD060D"/>
    <w:rsid w:val="00BE2F2E"/>
    <w:rsid w:val="00BE679C"/>
    <w:rsid w:val="00BF54A0"/>
    <w:rsid w:val="00C009A9"/>
    <w:rsid w:val="00C02B63"/>
    <w:rsid w:val="00C036F3"/>
    <w:rsid w:val="00C07AA5"/>
    <w:rsid w:val="00C114DC"/>
    <w:rsid w:val="00C127E1"/>
    <w:rsid w:val="00C22FFD"/>
    <w:rsid w:val="00C32402"/>
    <w:rsid w:val="00C37F21"/>
    <w:rsid w:val="00C43D49"/>
    <w:rsid w:val="00C4738D"/>
    <w:rsid w:val="00C50D6D"/>
    <w:rsid w:val="00C51367"/>
    <w:rsid w:val="00C612BE"/>
    <w:rsid w:val="00C635E7"/>
    <w:rsid w:val="00C651BD"/>
    <w:rsid w:val="00C81ED8"/>
    <w:rsid w:val="00C827E8"/>
    <w:rsid w:val="00CC167C"/>
    <w:rsid w:val="00CC32E4"/>
    <w:rsid w:val="00CD0181"/>
    <w:rsid w:val="00CD1B6D"/>
    <w:rsid w:val="00CD1DA1"/>
    <w:rsid w:val="00CD4398"/>
    <w:rsid w:val="00CE12C3"/>
    <w:rsid w:val="00CE32D3"/>
    <w:rsid w:val="00CE5408"/>
    <w:rsid w:val="00CE70E6"/>
    <w:rsid w:val="00CE726A"/>
    <w:rsid w:val="00CF1CA1"/>
    <w:rsid w:val="00CF457C"/>
    <w:rsid w:val="00CF6E9F"/>
    <w:rsid w:val="00D01E5C"/>
    <w:rsid w:val="00D129A3"/>
    <w:rsid w:val="00D13953"/>
    <w:rsid w:val="00D25189"/>
    <w:rsid w:val="00D264BF"/>
    <w:rsid w:val="00D267FF"/>
    <w:rsid w:val="00D3425C"/>
    <w:rsid w:val="00D407E0"/>
    <w:rsid w:val="00D55F77"/>
    <w:rsid w:val="00D6203F"/>
    <w:rsid w:val="00D6740C"/>
    <w:rsid w:val="00D81CA5"/>
    <w:rsid w:val="00D82727"/>
    <w:rsid w:val="00D91A6F"/>
    <w:rsid w:val="00D92330"/>
    <w:rsid w:val="00DA4731"/>
    <w:rsid w:val="00DA6C3B"/>
    <w:rsid w:val="00DD1B7D"/>
    <w:rsid w:val="00DE289C"/>
    <w:rsid w:val="00DE47D8"/>
    <w:rsid w:val="00DE512C"/>
    <w:rsid w:val="00DE66C6"/>
    <w:rsid w:val="00DF372C"/>
    <w:rsid w:val="00DF3CB7"/>
    <w:rsid w:val="00DF753C"/>
    <w:rsid w:val="00DF7A5F"/>
    <w:rsid w:val="00E03EEB"/>
    <w:rsid w:val="00E06624"/>
    <w:rsid w:val="00E15A60"/>
    <w:rsid w:val="00E163ED"/>
    <w:rsid w:val="00E22A06"/>
    <w:rsid w:val="00E26267"/>
    <w:rsid w:val="00E2682C"/>
    <w:rsid w:val="00E278EE"/>
    <w:rsid w:val="00E358EE"/>
    <w:rsid w:val="00E35A76"/>
    <w:rsid w:val="00E3642B"/>
    <w:rsid w:val="00E365B5"/>
    <w:rsid w:val="00E41462"/>
    <w:rsid w:val="00E45C9B"/>
    <w:rsid w:val="00E56B65"/>
    <w:rsid w:val="00E604D5"/>
    <w:rsid w:val="00E614A6"/>
    <w:rsid w:val="00E62533"/>
    <w:rsid w:val="00E82B38"/>
    <w:rsid w:val="00E904B3"/>
    <w:rsid w:val="00E9438D"/>
    <w:rsid w:val="00E961D2"/>
    <w:rsid w:val="00E97572"/>
    <w:rsid w:val="00EA2075"/>
    <w:rsid w:val="00EA5285"/>
    <w:rsid w:val="00EB44EA"/>
    <w:rsid w:val="00EC0079"/>
    <w:rsid w:val="00EC514A"/>
    <w:rsid w:val="00ED3CAD"/>
    <w:rsid w:val="00ED482E"/>
    <w:rsid w:val="00ED61EA"/>
    <w:rsid w:val="00EE5A4E"/>
    <w:rsid w:val="00EE7E66"/>
    <w:rsid w:val="00EF0742"/>
    <w:rsid w:val="00EF17C2"/>
    <w:rsid w:val="00EF21EB"/>
    <w:rsid w:val="00EF5F67"/>
    <w:rsid w:val="00EF6132"/>
    <w:rsid w:val="00F01908"/>
    <w:rsid w:val="00F115E8"/>
    <w:rsid w:val="00F1222C"/>
    <w:rsid w:val="00F1267D"/>
    <w:rsid w:val="00F14860"/>
    <w:rsid w:val="00F20DAD"/>
    <w:rsid w:val="00F26099"/>
    <w:rsid w:val="00F35618"/>
    <w:rsid w:val="00F401EE"/>
    <w:rsid w:val="00F42C62"/>
    <w:rsid w:val="00F42DBE"/>
    <w:rsid w:val="00F43AD6"/>
    <w:rsid w:val="00F462ED"/>
    <w:rsid w:val="00F51BC7"/>
    <w:rsid w:val="00F524CF"/>
    <w:rsid w:val="00F52B71"/>
    <w:rsid w:val="00F53A85"/>
    <w:rsid w:val="00F560D1"/>
    <w:rsid w:val="00F63858"/>
    <w:rsid w:val="00F80F18"/>
    <w:rsid w:val="00F85550"/>
    <w:rsid w:val="00F954C3"/>
    <w:rsid w:val="00F95797"/>
    <w:rsid w:val="00FA2CA8"/>
    <w:rsid w:val="00FA6D13"/>
    <w:rsid w:val="00FA78C5"/>
    <w:rsid w:val="00FC52B0"/>
    <w:rsid w:val="00FC7FC1"/>
    <w:rsid w:val="00FD366C"/>
    <w:rsid w:val="00FF4ACA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7E64B05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1A2C"/>
    <w:pPr>
      <w:widowControl w:val="0"/>
      <w:jc w:val="both"/>
    </w:pPr>
    <w:rPr>
      <w:rFonts w:ascii="Century" w:eastAsia="ＭＳ Ｐ明朝" w:hAnsi="Century"/>
      <w:sz w:val="20"/>
      <w:szCs w:val="22"/>
    </w:rPr>
  </w:style>
  <w:style w:type="paragraph" w:styleId="1">
    <w:name w:val="heading 1"/>
    <w:basedOn w:val="a"/>
    <w:next w:val="a"/>
    <w:link w:val="10"/>
    <w:uiPriority w:val="9"/>
    <w:qFormat/>
    <w:rsid w:val="00D129A3"/>
    <w:pPr>
      <w:keepNext/>
      <w:outlineLvl w:val="0"/>
    </w:pPr>
    <w:rPr>
      <w:rFonts w:asciiTheme="majorHAnsi" w:eastAsiaTheme="majorEastAsia" w:hAnsiTheme="majorHAnsi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locked/>
    <w:rsid w:val="00D129A3"/>
    <w:rPr>
      <w:rFonts w:asciiTheme="majorHAnsi" w:eastAsiaTheme="majorEastAsia" w:hAnsiTheme="majorHAnsi" w:cs="Times New Roman"/>
      <w:sz w:val="24"/>
      <w:szCs w:val="24"/>
    </w:rPr>
  </w:style>
  <w:style w:type="paragraph" w:styleId="a3">
    <w:name w:val="List Paragraph"/>
    <w:basedOn w:val="a"/>
    <w:uiPriority w:val="34"/>
    <w:qFormat/>
    <w:rsid w:val="008D48AC"/>
    <w:pPr>
      <w:ind w:leftChars="400" w:left="840"/>
    </w:pPr>
  </w:style>
  <w:style w:type="paragraph" w:styleId="a4">
    <w:name w:val="TOC Heading"/>
    <w:basedOn w:val="1"/>
    <w:next w:val="a"/>
    <w:uiPriority w:val="39"/>
    <w:unhideWhenUsed/>
    <w:qFormat/>
    <w:rsid w:val="00D129A3"/>
    <w:pPr>
      <w:keepLines/>
      <w:widowControl/>
      <w:spacing w:before="480" w:line="276" w:lineRule="auto"/>
      <w:jc w:val="left"/>
      <w:outlineLvl w:val="9"/>
    </w:pPr>
    <w:rPr>
      <w:b/>
      <w:bCs/>
      <w:color w:val="365F91" w:themeColor="accent1" w:themeShade="BF"/>
      <w:kern w:val="0"/>
      <w:sz w:val="28"/>
      <w:szCs w:val="28"/>
    </w:rPr>
  </w:style>
  <w:style w:type="paragraph" w:styleId="a5">
    <w:name w:val="Balloon Text"/>
    <w:basedOn w:val="a"/>
    <w:link w:val="a6"/>
    <w:uiPriority w:val="99"/>
    <w:semiHidden/>
    <w:unhideWhenUsed/>
    <w:rsid w:val="00D129A3"/>
    <w:rPr>
      <w:rFonts w:asciiTheme="majorHAnsi" w:eastAsiaTheme="majorEastAsia" w:hAnsiTheme="majorHAns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locked/>
    <w:rsid w:val="00D129A3"/>
    <w:rPr>
      <w:rFonts w:asciiTheme="majorHAnsi" w:eastAsiaTheme="majorEastAsia" w:hAnsiTheme="majorHAnsi" w:cs="Times New Roman"/>
      <w:sz w:val="18"/>
      <w:szCs w:val="18"/>
    </w:rPr>
  </w:style>
  <w:style w:type="paragraph" w:styleId="12">
    <w:name w:val="toc 1"/>
    <w:basedOn w:val="a"/>
    <w:next w:val="a"/>
    <w:autoRedefine/>
    <w:uiPriority w:val="39"/>
    <w:unhideWhenUsed/>
    <w:rsid w:val="00D129A3"/>
  </w:style>
  <w:style w:type="character" w:styleId="a7">
    <w:name w:val="Hyperlink"/>
    <w:basedOn w:val="a0"/>
    <w:uiPriority w:val="99"/>
    <w:unhideWhenUsed/>
    <w:rsid w:val="00D129A3"/>
    <w:rPr>
      <w:rFonts w:cs="Times New Roman"/>
      <w:color w:val="0000FF" w:themeColor="hyperlink"/>
      <w:u w:val="single"/>
    </w:rPr>
  </w:style>
  <w:style w:type="paragraph" w:styleId="a8">
    <w:name w:val="footer"/>
    <w:basedOn w:val="a"/>
    <w:link w:val="a9"/>
    <w:uiPriority w:val="99"/>
    <w:rsid w:val="00AB1A2C"/>
    <w:pPr>
      <w:tabs>
        <w:tab w:val="center" w:pos="4252"/>
        <w:tab w:val="right" w:pos="8504"/>
      </w:tabs>
      <w:snapToGrid w:val="0"/>
      <w:spacing w:line="288" w:lineRule="auto"/>
      <w:jc w:val="center"/>
    </w:pPr>
    <w:rPr>
      <w:rFonts w:ascii="ＭＳ 明朝" w:eastAsia="ＭＳ 明朝"/>
      <w:szCs w:val="24"/>
    </w:rPr>
  </w:style>
  <w:style w:type="character" w:customStyle="1" w:styleId="a9">
    <w:name w:val="フッター (文字)"/>
    <w:basedOn w:val="a0"/>
    <w:link w:val="a8"/>
    <w:uiPriority w:val="99"/>
    <w:locked/>
    <w:rsid w:val="00AB1A2C"/>
    <w:rPr>
      <w:rFonts w:ascii="ＭＳ 明朝" w:eastAsia="ＭＳ 明朝" w:hAnsi="Century" w:cs="Times New Roman"/>
      <w:sz w:val="24"/>
      <w:szCs w:val="24"/>
      <w:lang w:val="x-none" w:eastAsia="x-none"/>
    </w:rPr>
  </w:style>
  <w:style w:type="paragraph" w:customStyle="1" w:styleId="91">
    <w:name w:val="表 (モノトーン)  91"/>
    <w:basedOn w:val="a"/>
    <w:qFormat/>
    <w:rsid w:val="00AB1A2C"/>
    <w:pPr>
      <w:keepNext/>
      <w:numPr>
        <w:ilvl w:val="1"/>
        <w:numId w:val="6"/>
      </w:numPr>
      <w:tabs>
        <w:tab w:val="left" w:pos="567"/>
      </w:tabs>
      <w:adjustRightInd w:val="0"/>
      <w:snapToGrid w:val="0"/>
      <w:outlineLvl w:val="1"/>
    </w:pPr>
    <w:rPr>
      <w:rFonts w:ascii="Osaka?等幅" w:eastAsia="Osaka?等幅" w:hAnsi="Osaka?等幅"/>
      <w:kern w:val="0"/>
      <w:szCs w:val="26"/>
    </w:rPr>
  </w:style>
  <w:style w:type="paragraph" w:customStyle="1" w:styleId="81">
    <w:name w:val="表 (モノトーン)  81"/>
    <w:basedOn w:val="a"/>
    <w:rsid w:val="00AB1A2C"/>
    <w:pPr>
      <w:keepNext/>
      <w:numPr>
        <w:numId w:val="6"/>
      </w:numPr>
      <w:adjustRightInd w:val="0"/>
      <w:snapToGrid w:val="0"/>
      <w:outlineLvl w:val="0"/>
    </w:pPr>
    <w:rPr>
      <w:rFonts w:ascii="ＭＳ ゴシック" w:eastAsia="ＭＳ ゴシック" w:hAnsi="Verdana"/>
      <w:szCs w:val="24"/>
    </w:rPr>
  </w:style>
  <w:style w:type="paragraph" w:customStyle="1" w:styleId="11">
    <w:name w:val="表 (モノトーン)  11"/>
    <w:basedOn w:val="a"/>
    <w:rsid w:val="00AB1A2C"/>
    <w:pPr>
      <w:keepNext/>
      <w:numPr>
        <w:ilvl w:val="2"/>
        <w:numId w:val="6"/>
      </w:numPr>
      <w:tabs>
        <w:tab w:val="left" w:pos="993"/>
      </w:tabs>
      <w:adjustRightInd w:val="0"/>
      <w:snapToGrid w:val="0"/>
      <w:outlineLvl w:val="2"/>
    </w:pPr>
    <w:rPr>
      <w:rFonts w:ascii="ＭＳ ゴシック" w:eastAsia="ＭＳ ゴシック" w:hAnsi="Verdana"/>
      <w:kern w:val="0"/>
      <w:szCs w:val="26"/>
    </w:rPr>
  </w:style>
  <w:style w:type="paragraph" w:customStyle="1" w:styleId="21">
    <w:name w:val="表 (モノトーン)  21"/>
    <w:basedOn w:val="a"/>
    <w:rsid w:val="00AB1A2C"/>
    <w:pPr>
      <w:keepNext/>
      <w:numPr>
        <w:ilvl w:val="3"/>
        <w:numId w:val="6"/>
      </w:numPr>
      <w:adjustRightInd w:val="0"/>
      <w:snapToGrid w:val="0"/>
      <w:outlineLvl w:val="3"/>
    </w:pPr>
    <w:rPr>
      <w:rFonts w:ascii="Osaka?等幅" w:eastAsia="Osaka?等幅" w:hAnsi="Osaka?等幅"/>
      <w:kern w:val="0"/>
      <w:szCs w:val="26"/>
    </w:rPr>
  </w:style>
  <w:style w:type="paragraph" w:customStyle="1" w:styleId="31">
    <w:name w:val="表 (モノトーン)  31"/>
    <w:basedOn w:val="a"/>
    <w:rsid w:val="00AB1A2C"/>
    <w:pPr>
      <w:keepNext/>
      <w:numPr>
        <w:ilvl w:val="4"/>
        <w:numId w:val="6"/>
      </w:numPr>
      <w:adjustRightInd w:val="0"/>
      <w:snapToGrid w:val="0"/>
      <w:outlineLvl w:val="4"/>
    </w:pPr>
    <w:rPr>
      <w:rFonts w:ascii="Osaka?等幅" w:eastAsia="Osaka?等幅" w:hAnsi="Osaka?等幅"/>
      <w:kern w:val="0"/>
      <w:szCs w:val="26"/>
    </w:rPr>
  </w:style>
  <w:style w:type="table" w:styleId="aa">
    <w:name w:val="Table Grid"/>
    <w:basedOn w:val="a1"/>
    <w:uiPriority w:val="59"/>
    <w:rsid w:val="00AB1A2C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5B3918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locked/>
    <w:rsid w:val="005B3918"/>
    <w:rPr>
      <w:rFonts w:ascii="Century" w:eastAsia="ＭＳ Ｐ明朝" w:hAnsi="Century" w:cs="Times New Roman"/>
      <w:sz w:val="20"/>
    </w:rPr>
  </w:style>
  <w:style w:type="character" w:styleId="ad">
    <w:name w:val="annotation reference"/>
    <w:basedOn w:val="a0"/>
    <w:uiPriority w:val="99"/>
    <w:semiHidden/>
    <w:unhideWhenUsed/>
    <w:rsid w:val="008E26DC"/>
    <w:rPr>
      <w:rFonts w:cs="Times New Roman"/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8E26DC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locked/>
    <w:rsid w:val="008E26DC"/>
    <w:rPr>
      <w:rFonts w:ascii="Century" w:eastAsia="ＭＳ Ｐ明朝" w:hAnsi="Century" w:cs="Times New Roman"/>
      <w:sz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8E26DC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locked/>
    <w:rsid w:val="008E26DC"/>
    <w:rPr>
      <w:rFonts w:ascii="Century" w:eastAsia="ＭＳ Ｐ明朝" w:hAnsi="Century" w:cs="Times New Roman"/>
      <w:b/>
      <w:bCs/>
      <w:sz w:val="20"/>
    </w:rPr>
  </w:style>
  <w:style w:type="character" w:customStyle="1" w:styleId="13">
    <w:name w:val="未解決のメンション1"/>
    <w:basedOn w:val="a0"/>
    <w:uiPriority w:val="99"/>
    <w:semiHidden/>
    <w:unhideWhenUsed/>
    <w:rsid w:val="00E961D2"/>
    <w:rPr>
      <w:rFonts w:cs="Times New Roman"/>
      <w:color w:val="605E5C"/>
      <w:shd w:val="clear" w:color="auto" w:fill="E1DFDD"/>
    </w:rPr>
  </w:style>
  <w:style w:type="paragraph" w:styleId="af2">
    <w:name w:val="Revision"/>
    <w:hidden/>
    <w:uiPriority w:val="99"/>
    <w:semiHidden/>
    <w:rsid w:val="005F2002"/>
    <w:rPr>
      <w:rFonts w:ascii="Century" w:eastAsia="ＭＳ Ｐ明朝" w:hAnsi="Century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96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4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BADEF-549F-4D2F-BFBA-D9491C1D7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27T05:31:00Z</dcterms:created>
  <dcterms:modified xsi:type="dcterms:W3CDTF">2020-06-29T01:38:00Z</dcterms:modified>
</cp:coreProperties>
</file>